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w:t>
      </w:r>
      <w:r>
        <w:t xml:space="preserve"> </w:t>
      </w:r>
      <w:r>
        <w:t xml:space="preserve">Geologist</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eaf8b506c76eba836fa32f0ae2e641421de43f2"/>
    <w:p>
      <w:pPr>
        <w:pStyle w:val="Heading1"/>
      </w:pPr>
      <w:r>
        <w:t xml:space="preserve">Cover Letter for a Geologist Position in Russia Saint Petersburg</w:t>
      </w:r>
    </w:p>
    <w:p>
      <w:pPr>
        <w:pStyle w:val="FirstParagraph"/>
      </w:pPr>
      <w:r>
        <w:rPr>
          <w:bCs/>
          <w:b/>
        </w:rPr>
        <w:t xml:space="preserve">John Doe</w:t>
      </w:r>
      <w:r>
        <w:br/>
      </w:r>
      <w:r>
        <w:t xml:space="preserve">123 Geological Street</w:t>
      </w:r>
      <w:r>
        <w:br/>
      </w:r>
      <w:r>
        <w:t xml:space="preserve">Moscow, Russia</w:t>
      </w:r>
      <w:r>
        <w:br/>
      </w:r>
      <w:r>
        <w:t xml:space="preserve">+7 (999) 888-7766</w:t>
      </w:r>
      <w:r>
        <w:br/>
      </w:r>
      <w:r>
        <w:t xml:space="preserve">john.doe@email.com</w:t>
      </w:r>
    </w:p>
    <w:p>
      <w:pPr>
        <w:pStyle w:val="BodyText"/>
      </w:pPr>
      <w:r>
        <w:t xml:space="preserve">April 5, 2024</w:t>
      </w:r>
    </w:p>
    <w:p>
      <w:pPr>
        <w:pStyle w:val="BodyText"/>
      </w:pPr>
      <w:r>
        <w:rPr>
          <w:bCs/>
          <w:b/>
        </w:rPr>
        <w:t xml:space="preserve">Hiring Manager</w:t>
      </w:r>
      <w:r>
        <w:br/>
      </w:r>
      <w:r>
        <w:t xml:space="preserve">[Company Name]</w:t>
      </w:r>
      <w:r>
        <w:br/>
      </w:r>
      <w:r>
        <w:t xml:space="preserve">[Company Address]</w:t>
      </w:r>
      <w:r>
        <w:br/>
      </w:r>
      <w:r>
        <w:t xml:space="preserve">Saint Petersburg, Russia</w:t>
      </w:r>
    </w:p>
    <w:p>
      <w:pPr>
        <w:pStyle w:val="BodyText"/>
      </w:pPr>
      <w:r>
        <w:t xml:space="preserve">Dear Hiring Manager,</w:t>
      </w:r>
    </w:p>
    <w:p>
      <w:pPr>
        <w:pStyle w:val="BodyText"/>
      </w:pPr>
      <w:r>
        <w:t xml:space="preserve">I am writing to express my enthusiastic interest in the Geologist position at your organization in Russia Saint Petersburg. As a dedicated geologist with over a decade of experience in geological research, resource exploration, and environmental assessments, I am eager to contribute my expertise to projects that align with the unique geological and industrial landscape of Saint Petersburg. This opportunity resonates deeply with my professional goals and passion for advancing scientific understanding in one of Russia’s most historically rich and geologically significant regions.</w:t>
      </w:r>
    </w:p>
    <w:p>
      <w:pPr>
        <w:pStyle w:val="BodyText"/>
      </w:pPr>
      <w:r>
        <w:t xml:space="preserve">My academic foundation in Geology from the Saint Petersburg State University, where I specialized in sedimentary basin analysis and mineral resource characterization, has equipped me with the technical rigor required to tackle complex geological challenges. Over the years, I have worked on projects ranging from deep-sea hydrocarbon exploration in the Arctic to terrestrial mineral assessments in Siberia. These experiences have honed my ability to interpret geological data, conduct field surveys, and collaborate with multidisciplinary teams to deliver actionable insights. I am particularly drawn to Saint Petersburg’s unique position as a hub for geological research and its proximity to the Baltic Sea, which offers opportunities for marine geology studies and coastal environmental monitoring.</w:t>
      </w:r>
    </w:p>
    <w:p>
      <w:pPr>
        <w:pStyle w:val="BodyText"/>
      </w:pPr>
      <w:r>
        <w:t xml:space="preserve">One of my most impactful projects involved leading a team to map the sedimentary layers of the Volkhov River basin, a region with significant implications for water resource management and infrastructure planning. This work required not only technical precision but also an understanding of local geohazards, such as permafrost dynamics and seismic activity—factors that are critical in Saint Petersburg’s context. My ability to integrate field data with advanced modeling software like ArcGIS and Petrel has consistently resulted in accurate geological interpretations that inform decision-making processes for both public and private sectors.</w:t>
      </w:r>
    </w:p>
    <w:p>
      <w:pPr>
        <w:pStyle w:val="BodyText"/>
      </w:pPr>
      <w:r>
        <w:t xml:space="preserve">What excites me most about the opportunity to work in Russia Saint Petersburg is the chance to contribute to cutting-edge research while preserving the region’s natural heritage. Saint Petersburg’s geological diversity, from its ancient bedrock formations to its modern urban infrastructure, presents a unique set of challenges and opportunities. I am particularly interested in exploring how geological data can support sustainable development initiatives, such as optimizing construction practices in areas prone to subsidence or analyzing the impact of climate change on coastal erosion. My work ethic is rooted in precision, innovation, and a commitment to ethical scientific practices that prioritize both human safety and environmental stewardship.</w:t>
      </w:r>
    </w:p>
    <w:p>
      <w:pPr>
        <w:pStyle w:val="BodyText"/>
      </w:pPr>
      <w:r>
        <w:t xml:space="preserve">In addition to my technical expertise, I bring strong communication skills and a proven ability to collaborate with stakeholders across industries. Whether presenting findings to government agencies or mentoring junior geologists, I strive to foster a culture of curiosity and excellence. My fluency in Russian, combined with my familiarity with local geological regulations and environmental standards, ensures that I can seamlessly integrate into your team and contribute effectively from day one.</w:t>
      </w:r>
    </w:p>
    <w:p>
      <w:pPr>
        <w:pStyle w:val="BodyText"/>
      </w:pPr>
      <w:r>
        <w:t xml:space="preserve">I am especially inspired by the legacy of geological institutions in Saint Petersburg, such as the Russian Academy of Sciences’ Earth Sciences Division and the Saint Petersburg Mining University, which have long been at the forefront of geological innovation. I am eager to learn from and contribute to this vibrant scientific community. My goal is to apply my knowledge of structural geology, geochemistry, and geophysics to support projects that advance Russia’s energy security, environmental conservation efforts, and urban planning initiatives.</w:t>
      </w:r>
    </w:p>
    <w:p>
      <w:pPr>
        <w:pStyle w:val="BodyText"/>
      </w:pPr>
      <w:r>
        <w:t xml:space="preserve">Thank you for considering my application. I would welcome the opportunity to discuss how my background and skills align with your organization’s mission. Please feel free to contact me at +7 (999) 888-7766 or john.doe@email.com at your convenience. I look forward to the possibility of contributing to the continued success of your team in Russia Saint Petersburg.</w:t>
      </w:r>
    </w:p>
    <w:p>
      <w:pPr>
        <w:pStyle w:val="BodyText"/>
      </w:pPr>
      <w:r>
        <w:t xml:space="preserve">Sincerely,</w:t>
      </w:r>
    </w:p>
    <w:p>
      <w:pPr>
        <w:pStyle w:val="BodyText"/>
      </w:pP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 Geologist Position in Russia Saint Petersburg</dc:title>
  <dc:creator/>
  <dc:language>en</dc:language>
  <cp:keywords/>
  <dcterms:created xsi:type="dcterms:W3CDTF">2026-07-24T15:44:50Z</dcterms:created>
  <dcterms:modified xsi:type="dcterms:W3CDTF">2026-07-24T15:44:50Z</dcterms:modified>
</cp:coreProperties>
</file>

<file path=docProps/custom.xml><?xml version="1.0" encoding="utf-8"?>
<Properties xmlns="http://schemas.openxmlformats.org/officeDocument/2006/custom-properties" xmlns:vt="http://schemas.openxmlformats.org/officeDocument/2006/docPropsVTypes"/>
</file>